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 (g)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(by mont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EP (/10 poi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4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3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5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itude (/100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6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7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6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23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2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25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6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6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6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88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8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93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3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ban (ref: rur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3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guage region (ref: Germa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n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5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55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5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al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89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9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84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nationality (ref: Swi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7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58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63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5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7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5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9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ern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7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6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8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ern/Central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5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37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4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35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twave (ref: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pandemic (continuou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5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 (continuou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4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6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mooth variab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ality (mont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1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263,85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8T08:12:56Z</dcterms:created>
  <dcterms:modified xsi:type="dcterms:W3CDTF">2024-01-08T08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